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AEE85" w14:textId="0ACE3A88" w:rsidR="00176AA5" w:rsidRPr="00246F71" w:rsidRDefault="00EF1A9C" w:rsidP="00F2478E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2020 </w:t>
      </w:r>
      <w:r w:rsidR="00246F71" w:rsidRPr="00246F71">
        <w:rPr>
          <w:rFonts w:ascii="Arial" w:hAnsi="Arial" w:cs="Arial"/>
          <w:b/>
          <w:sz w:val="28"/>
          <w:szCs w:val="28"/>
          <w:u w:val="single"/>
        </w:rPr>
        <w:t>Cariboo</w:t>
      </w:r>
      <w:r w:rsidR="00176AA5" w:rsidRPr="00246F71">
        <w:rPr>
          <w:rFonts w:ascii="Arial" w:hAnsi="Arial" w:cs="Arial"/>
          <w:b/>
          <w:sz w:val="28"/>
          <w:szCs w:val="28"/>
          <w:u w:val="single"/>
        </w:rPr>
        <w:t xml:space="preserve"> Skills BC Regional Registration Form</w:t>
      </w:r>
    </w:p>
    <w:p w14:paraId="36963B3F" w14:textId="3F42ADAB" w:rsidR="00176AA5" w:rsidRPr="00246F71" w:rsidRDefault="00176AA5">
      <w:pPr>
        <w:rPr>
          <w:rFonts w:ascii="Arial" w:hAnsi="Arial" w:cs="Arial"/>
          <w:sz w:val="24"/>
          <w:szCs w:val="24"/>
        </w:rPr>
      </w:pPr>
    </w:p>
    <w:p w14:paraId="7C0D4060" w14:textId="527107C9" w:rsidR="00246F71" w:rsidRPr="00246F71" w:rsidRDefault="00246F71">
      <w:pPr>
        <w:rPr>
          <w:rFonts w:ascii="Arial" w:hAnsi="Arial" w:cs="Arial"/>
          <w:sz w:val="24"/>
          <w:szCs w:val="24"/>
          <w:u w:val="single"/>
        </w:rPr>
      </w:pPr>
      <w:r w:rsidRPr="00246F71">
        <w:rPr>
          <w:rFonts w:ascii="Arial" w:hAnsi="Arial" w:cs="Arial"/>
          <w:sz w:val="24"/>
          <w:szCs w:val="24"/>
          <w:u w:val="single"/>
        </w:rPr>
        <w:t>Competitor Information</w:t>
      </w:r>
    </w:p>
    <w:p w14:paraId="46717738" w14:textId="40BD3B3C" w:rsidR="002D1E0A" w:rsidRPr="00246F71" w:rsidRDefault="006C62AD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First Name: _________________________________________</w:t>
      </w:r>
    </w:p>
    <w:p w14:paraId="3E4DEE31" w14:textId="5D0BA5C7" w:rsidR="006C62AD" w:rsidRPr="00246F71" w:rsidRDefault="006C62AD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Last Name: __________________________________________</w:t>
      </w:r>
    </w:p>
    <w:p w14:paraId="22E3B483" w14:textId="05758482" w:rsidR="001000D0" w:rsidRPr="00246F71" w:rsidRDefault="001000D0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Address: ____________________________________________</w:t>
      </w:r>
    </w:p>
    <w:p w14:paraId="08692135" w14:textId="789978C8" w:rsidR="001000D0" w:rsidRPr="00246F71" w:rsidRDefault="001000D0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City: ______________________________</w:t>
      </w:r>
    </w:p>
    <w:p w14:paraId="32BB7C41" w14:textId="6B9DBE99" w:rsidR="008D484A" w:rsidRPr="00246F71" w:rsidRDefault="008D484A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Postal Code: ____________________________</w:t>
      </w:r>
    </w:p>
    <w:p w14:paraId="0C10C17D" w14:textId="2E1ACB54" w:rsidR="006C62AD" w:rsidRDefault="006C62AD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Email: _______________________________________________</w:t>
      </w:r>
    </w:p>
    <w:p w14:paraId="4B60A8CF" w14:textId="286AA299" w:rsidR="007C05B4" w:rsidRDefault="007C05B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etition Category ____________________________________________</w:t>
      </w:r>
    </w:p>
    <w:p w14:paraId="50546B9B" w14:textId="3F5C1A10" w:rsidR="007C05B4" w:rsidRPr="00246F71" w:rsidRDefault="00246F7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etitor’s Team Name (If applicable) _____________________________________</w:t>
      </w:r>
    </w:p>
    <w:p w14:paraId="5E56A604" w14:textId="569F9E02" w:rsidR="00246F71" w:rsidRDefault="00246F71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Parent Guardian Contact Information: _______________________________</w:t>
      </w:r>
    </w:p>
    <w:p w14:paraId="573D2E69" w14:textId="36176531" w:rsidR="00B77749" w:rsidRPr="00B77749" w:rsidRDefault="00B77749">
      <w:pPr>
        <w:rPr>
          <w:rFonts w:ascii="Arial" w:hAnsi="Arial" w:cs="Arial"/>
          <w:sz w:val="24"/>
          <w:szCs w:val="24"/>
          <w:u w:val="single"/>
        </w:rPr>
      </w:pPr>
      <w:r w:rsidRPr="00B77749">
        <w:rPr>
          <w:rFonts w:ascii="Arial" w:hAnsi="Arial" w:cs="Arial"/>
          <w:sz w:val="24"/>
          <w:szCs w:val="24"/>
          <w:u w:val="single"/>
        </w:rPr>
        <w:t>School Information</w:t>
      </w:r>
    </w:p>
    <w:p w14:paraId="3ECD255E" w14:textId="40BE151F" w:rsidR="006C62AD" w:rsidRPr="00246F71" w:rsidRDefault="002125BD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Teacher Instructor Email Address: __________________________________</w:t>
      </w:r>
    </w:p>
    <w:p w14:paraId="247010BE" w14:textId="3D262728" w:rsidR="006744B7" w:rsidRPr="00246F71" w:rsidRDefault="00DA23E2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School District: ______________________________________</w:t>
      </w:r>
    </w:p>
    <w:p w14:paraId="7BB90145" w14:textId="10CA0F34" w:rsidR="00DA23E2" w:rsidRPr="00246F71" w:rsidRDefault="00DA23E2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School Name: _______________________________________</w:t>
      </w:r>
    </w:p>
    <w:p w14:paraId="32B60586" w14:textId="7319E340" w:rsidR="00DA23E2" w:rsidRPr="00246F71" w:rsidRDefault="00F65CBC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>I agree to the Terms and Conditions as lai</w:t>
      </w:r>
      <w:r w:rsidR="00580A4D" w:rsidRPr="00246F71">
        <w:rPr>
          <w:rFonts w:ascii="Arial" w:hAnsi="Arial" w:cs="Arial"/>
          <w:sz w:val="24"/>
          <w:szCs w:val="24"/>
        </w:rPr>
        <w:t>d out in the Skills BC Rules and Regulations</w:t>
      </w:r>
    </w:p>
    <w:p w14:paraId="433010C6" w14:textId="3D76E45A" w:rsidR="00580A4D" w:rsidRPr="00246F71" w:rsidRDefault="00B7774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</w:t>
      </w:r>
      <w:r w:rsidR="00C451A2">
        <w:rPr>
          <w:rFonts w:ascii="Arial" w:hAnsi="Arial" w:cs="Arial"/>
          <w:sz w:val="24"/>
          <w:szCs w:val="24"/>
        </w:rPr>
        <w:t>_____</w:t>
      </w:r>
    </w:p>
    <w:p w14:paraId="73F52F1A" w14:textId="1BF0B921" w:rsidR="00580A4D" w:rsidRPr="00246F71" w:rsidRDefault="00CB0E2A">
      <w:pPr>
        <w:rPr>
          <w:rFonts w:ascii="Arial" w:hAnsi="Arial" w:cs="Arial"/>
          <w:sz w:val="24"/>
          <w:szCs w:val="24"/>
        </w:rPr>
      </w:pPr>
      <w:r w:rsidRPr="00246F71">
        <w:rPr>
          <w:rFonts w:ascii="Arial" w:hAnsi="Arial" w:cs="Arial"/>
          <w:sz w:val="24"/>
          <w:szCs w:val="24"/>
        </w:rPr>
        <w:t xml:space="preserve">T-shirt size. </w:t>
      </w:r>
      <w:r w:rsidR="00B77749">
        <w:rPr>
          <w:rFonts w:ascii="Arial" w:hAnsi="Arial" w:cs="Arial"/>
          <w:sz w:val="24"/>
          <w:szCs w:val="24"/>
        </w:rPr>
        <w:t>(</w:t>
      </w:r>
      <w:r w:rsidRPr="00246F71">
        <w:rPr>
          <w:rFonts w:ascii="Arial" w:hAnsi="Arial" w:cs="Arial"/>
          <w:sz w:val="24"/>
          <w:szCs w:val="24"/>
        </w:rPr>
        <w:t>Adult small, medium, large, XL</w:t>
      </w:r>
      <w:r w:rsidR="00B77749">
        <w:rPr>
          <w:rFonts w:ascii="Arial" w:hAnsi="Arial" w:cs="Arial"/>
          <w:sz w:val="24"/>
          <w:szCs w:val="24"/>
        </w:rPr>
        <w:t>)  _________________</w:t>
      </w:r>
    </w:p>
    <w:p w14:paraId="0274F88C" w14:textId="22FA2E10" w:rsidR="008D484A" w:rsidRPr="00B77749" w:rsidRDefault="00246F71">
      <w:pPr>
        <w:rPr>
          <w:rFonts w:ascii="Arial" w:hAnsi="Arial" w:cs="Arial"/>
          <w:b/>
          <w:sz w:val="24"/>
          <w:szCs w:val="24"/>
          <w:u w:val="single"/>
        </w:rPr>
      </w:pPr>
      <w:r w:rsidRPr="00B77749">
        <w:rPr>
          <w:rFonts w:ascii="Arial" w:hAnsi="Arial" w:cs="Arial"/>
          <w:b/>
          <w:sz w:val="24"/>
          <w:szCs w:val="24"/>
        </w:rPr>
        <w:t xml:space="preserve">**Please ensure the Competitor Waiver is signed and submitted </w:t>
      </w:r>
      <w:r w:rsidRPr="00B77749">
        <w:rPr>
          <w:rFonts w:ascii="Arial" w:hAnsi="Arial" w:cs="Arial"/>
          <w:b/>
          <w:sz w:val="24"/>
          <w:szCs w:val="24"/>
          <w:u w:val="single"/>
        </w:rPr>
        <w:t>with this registration form.</w:t>
      </w:r>
    </w:p>
    <w:p w14:paraId="1A770977" w14:textId="15232059" w:rsidR="00246F71" w:rsidRDefault="00246F7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*Confirmation of your registration will be emailed to the teacher</w:t>
      </w:r>
      <w:r w:rsidR="00EF1A9C">
        <w:rPr>
          <w:rFonts w:ascii="Arial" w:hAnsi="Arial" w:cs="Arial"/>
          <w:sz w:val="24"/>
          <w:szCs w:val="24"/>
        </w:rPr>
        <w:t xml:space="preserve"> after registration closes on February 21, 2020</w:t>
      </w:r>
    </w:p>
    <w:p w14:paraId="7F9CAD07" w14:textId="38A6D650" w:rsidR="00C451A2" w:rsidRDefault="00C451A2">
      <w:pPr>
        <w:rPr>
          <w:rFonts w:ascii="Arial" w:hAnsi="Arial" w:cs="Arial"/>
          <w:sz w:val="24"/>
          <w:szCs w:val="24"/>
        </w:rPr>
      </w:pPr>
    </w:p>
    <w:p w14:paraId="2E4C86D3" w14:textId="77777777" w:rsidR="00C451A2" w:rsidRDefault="00C451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bmit to Jaclyn Hellquist at </w:t>
      </w:r>
      <w:hyperlink r:id="rId4" w:history="1">
        <w:r w:rsidRPr="00040D3C">
          <w:rPr>
            <w:rStyle w:val="Hyperlink"/>
            <w:rFonts w:ascii="Arial" w:hAnsi="Arial" w:cs="Arial"/>
            <w:sz w:val="24"/>
            <w:szCs w:val="24"/>
          </w:rPr>
          <w:t>jhellquist@tru.ca</w:t>
        </w:r>
      </w:hyperlink>
      <w:r>
        <w:rPr>
          <w:rFonts w:ascii="Arial" w:hAnsi="Arial" w:cs="Arial"/>
          <w:sz w:val="24"/>
          <w:szCs w:val="24"/>
        </w:rPr>
        <w:t xml:space="preserve">.  </w:t>
      </w:r>
    </w:p>
    <w:p w14:paraId="4DD6AA70" w14:textId="68DDA463" w:rsidR="009A68DB" w:rsidRPr="00246F71" w:rsidRDefault="00C451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you have any questions, call 250-828-520</w:t>
      </w:r>
      <w:r w:rsidR="0083050D">
        <w:rPr>
          <w:rFonts w:ascii="Arial" w:hAnsi="Arial" w:cs="Arial"/>
          <w:sz w:val="24"/>
          <w:szCs w:val="24"/>
        </w:rPr>
        <w:t>7</w:t>
      </w:r>
      <w:bookmarkStart w:id="0" w:name="_GoBack"/>
      <w:bookmarkEnd w:id="0"/>
    </w:p>
    <w:sectPr w:rsidR="009A68DB" w:rsidRPr="00246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MTA2NzGzsDADAiUdpeDU4uLM/DyQAtNaAIAekrksAAAA"/>
  </w:docVars>
  <w:rsids>
    <w:rsidRoot w:val="00234FD1"/>
    <w:rsid w:val="000358C1"/>
    <w:rsid w:val="001000D0"/>
    <w:rsid w:val="00176AA5"/>
    <w:rsid w:val="002125BD"/>
    <w:rsid w:val="00234FD1"/>
    <w:rsid w:val="00246F71"/>
    <w:rsid w:val="002D1E0A"/>
    <w:rsid w:val="00580A4D"/>
    <w:rsid w:val="00591D8D"/>
    <w:rsid w:val="006744B7"/>
    <w:rsid w:val="006C62AD"/>
    <w:rsid w:val="00796055"/>
    <w:rsid w:val="007C05B4"/>
    <w:rsid w:val="0083050D"/>
    <w:rsid w:val="008D484A"/>
    <w:rsid w:val="009A68DB"/>
    <w:rsid w:val="00A41046"/>
    <w:rsid w:val="00B77749"/>
    <w:rsid w:val="00B83988"/>
    <w:rsid w:val="00C451A2"/>
    <w:rsid w:val="00CB0E2A"/>
    <w:rsid w:val="00DA23E2"/>
    <w:rsid w:val="00E24182"/>
    <w:rsid w:val="00EE214F"/>
    <w:rsid w:val="00EF1A9C"/>
    <w:rsid w:val="00F2478E"/>
    <w:rsid w:val="00F6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70376"/>
  <w15:chartTrackingRefBased/>
  <w15:docId w15:val="{258D430B-8239-4DB0-A41C-E0364BE1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51A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hellquist@tr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axwell skillscanada.bc.ca</dc:creator>
  <cp:keywords/>
  <dc:description/>
  <cp:lastModifiedBy>Jaclyn Hellquist</cp:lastModifiedBy>
  <cp:revision>6</cp:revision>
  <dcterms:created xsi:type="dcterms:W3CDTF">2020-01-09T21:10:00Z</dcterms:created>
  <dcterms:modified xsi:type="dcterms:W3CDTF">2020-01-13T18:37:00Z</dcterms:modified>
</cp:coreProperties>
</file>